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24B5" w:rsidRDefault="00E96EAF">
      <w:pPr>
        <w:rPr>
          <w:rFonts w:ascii="Times New Roman" w:hAnsi="Times New Roman" w:cs="Times New Roman"/>
          <w:b/>
          <w:sz w:val="28"/>
          <w:szCs w:val="28"/>
        </w:rPr>
      </w:pPr>
      <w:r w:rsidRPr="00E96EAF">
        <w:rPr>
          <w:rFonts w:ascii="Times New Roman" w:hAnsi="Times New Roman" w:cs="Times New Roman"/>
          <w:b/>
          <w:sz w:val="28"/>
          <w:szCs w:val="28"/>
        </w:rPr>
        <w:t>Проходження практики здійснюється у відповідності з розробленими програмами на базах практики:</w:t>
      </w:r>
    </w:p>
    <w:p w:rsidR="00E96EAF" w:rsidRDefault="00E96EAF" w:rsidP="00B93B9A">
      <w:pPr>
        <w:jc w:val="both"/>
        <w:rPr>
          <w:rFonts w:ascii="Times New Roman" w:hAnsi="Times New Roman" w:cs="Times New Roman"/>
          <w:sz w:val="28"/>
          <w:szCs w:val="28"/>
        </w:rPr>
      </w:pPr>
      <w:r w:rsidRPr="00B93B9A">
        <w:rPr>
          <w:rFonts w:ascii="Times New Roman" w:hAnsi="Times New Roman" w:cs="Times New Roman"/>
          <w:sz w:val="28"/>
          <w:szCs w:val="28"/>
        </w:rPr>
        <w:t>ВП НУБіП України «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Великоснітинське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 xml:space="preserve"> НДГ ім. О.В. Музиченка», 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Фермерське господарство «ЩЕДРІЙ РІК»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Полтавська область, Лубенський район, с. Березова Рудка, вул. Центральна,16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</w:t>
      </w:r>
      <w:r w:rsidR="00B93B9A" w:rsidRPr="00B93B9A">
        <w:rPr>
          <w:rFonts w:ascii="Times New Roman" w:hAnsi="Times New Roman" w:cs="Times New Roman"/>
          <w:sz w:val="28"/>
          <w:szCs w:val="28"/>
        </w:rPr>
        <w:t xml:space="preserve">ТОВ МХП "АГРО-С"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B93B9A" w:rsidRPr="00B93B9A">
        <w:rPr>
          <w:rFonts w:ascii="Times New Roman" w:hAnsi="Times New Roman" w:cs="Times New Roman"/>
          <w:sz w:val="28"/>
          <w:szCs w:val="28"/>
        </w:rPr>
        <w:t xml:space="preserve">Київська обл., </w:t>
      </w:r>
      <w:proofErr w:type="spellStart"/>
      <w:r w:rsidR="00B93B9A" w:rsidRPr="00B93B9A">
        <w:rPr>
          <w:rFonts w:ascii="Times New Roman" w:hAnsi="Times New Roman" w:cs="Times New Roman"/>
          <w:sz w:val="28"/>
          <w:szCs w:val="28"/>
        </w:rPr>
        <w:t>Бориспільский</w:t>
      </w:r>
      <w:proofErr w:type="spellEnd"/>
      <w:r w:rsidR="00B93B9A" w:rsidRPr="00B93B9A">
        <w:rPr>
          <w:rFonts w:ascii="Times New Roman" w:hAnsi="Times New Roman" w:cs="Times New Roman"/>
          <w:sz w:val="28"/>
          <w:szCs w:val="28"/>
        </w:rPr>
        <w:t xml:space="preserve"> р-н., місто Яготин, </w:t>
      </w:r>
      <w:proofErr w:type="spellStart"/>
      <w:r w:rsidR="00B93B9A" w:rsidRPr="00B93B9A">
        <w:rPr>
          <w:rFonts w:ascii="Times New Roman" w:hAnsi="Times New Roman" w:cs="Times New Roman"/>
          <w:sz w:val="28"/>
          <w:szCs w:val="28"/>
        </w:rPr>
        <w:t>вул</w:t>
      </w:r>
      <w:proofErr w:type="spellEnd"/>
      <w:r w:rsidR="00B93B9A" w:rsidRPr="00B93B9A">
        <w:rPr>
          <w:rFonts w:ascii="Times New Roman" w:hAnsi="Times New Roman" w:cs="Times New Roman"/>
          <w:sz w:val="28"/>
          <w:szCs w:val="28"/>
        </w:rPr>
        <w:t xml:space="preserve"> Пирятинська 27</w:t>
      </w:r>
      <w:r w:rsidR="00B93B9A">
        <w:rPr>
          <w:rFonts w:ascii="Times New Roman" w:hAnsi="Times New Roman" w:cs="Times New Roman"/>
          <w:sz w:val="28"/>
          <w:szCs w:val="28"/>
        </w:rPr>
        <w:t xml:space="preserve">), </w:t>
      </w:r>
      <w:r w:rsidR="00B93B9A" w:rsidRPr="00B93B9A">
        <w:rPr>
          <w:rFonts w:ascii="Times New Roman" w:hAnsi="Times New Roman" w:cs="Times New Roman"/>
          <w:sz w:val="28"/>
          <w:szCs w:val="28"/>
        </w:rPr>
        <w:t xml:space="preserve">ТОВ «Агрофірма Княжичі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B93B9A" w:rsidRPr="00B93B9A">
        <w:rPr>
          <w:rFonts w:ascii="Times New Roman" w:hAnsi="Times New Roman" w:cs="Times New Roman"/>
          <w:sz w:val="28"/>
          <w:szCs w:val="28"/>
        </w:rPr>
        <w:t>Київська обл., Києво-Святошинський р-н, село Княжичі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B93B9A" w:rsidRPr="00B93B9A">
        <w:rPr>
          <w:rFonts w:ascii="Times New Roman" w:hAnsi="Times New Roman" w:cs="Times New Roman"/>
          <w:sz w:val="28"/>
          <w:szCs w:val="28"/>
        </w:rPr>
        <w:t xml:space="preserve">, ТОВ «АГРО ПАРТС»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B93B9A" w:rsidRPr="00B93B9A">
        <w:rPr>
          <w:rFonts w:ascii="Times New Roman" w:hAnsi="Times New Roman" w:cs="Times New Roman"/>
          <w:sz w:val="28"/>
          <w:szCs w:val="28"/>
        </w:rPr>
        <w:t>Київська обл., вул. Лісова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B93B9A" w:rsidRPr="00B93B9A">
        <w:rPr>
          <w:rFonts w:ascii="Times New Roman" w:hAnsi="Times New Roman" w:cs="Times New Roman"/>
          <w:sz w:val="28"/>
          <w:szCs w:val="28"/>
        </w:rPr>
        <w:t>,</w:t>
      </w:r>
      <w:r w:rsidR="00B93B9A">
        <w:rPr>
          <w:rFonts w:ascii="Times New Roman" w:hAnsi="Times New Roman" w:cs="Times New Roman"/>
          <w:sz w:val="28"/>
          <w:szCs w:val="28"/>
        </w:rPr>
        <w:t xml:space="preserve"> 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Фінансовий відділ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Новодмитрівської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 xml:space="preserve"> сільської ради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Черкаська обл.,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Золотоніський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 xml:space="preserve"> р-н., с. Нова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Дмитрівка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>, вул. Чернишевського,19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ДСВ ІФРГ НАН України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Київська обл</w:t>
      </w:r>
      <w:r w:rsidR="00B93B9A">
        <w:rPr>
          <w:rFonts w:ascii="Times New Roman" w:hAnsi="Times New Roman" w:cs="Times New Roman"/>
          <w:sz w:val="28"/>
          <w:szCs w:val="28"/>
        </w:rPr>
        <w:t>.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 Фастівський район смт Глеваха вул. Ботанічна, 13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ТОВ «АГРОВІТ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Черкаська обл., Уманський р-н., с. Велика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Севастянівка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>, вул. Святої Покрови, 84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</w:t>
      </w:r>
      <w:r w:rsidRPr="00B93B9A">
        <w:rPr>
          <w:rFonts w:ascii="Times New Roman" w:hAnsi="Times New Roman" w:cs="Times New Roman"/>
          <w:sz w:val="28"/>
          <w:szCs w:val="28"/>
        </w:rPr>
        <w:t xml:space="preserve">ТОВ "ІНАГРО-ДРАБІВ"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Pr="00B93B9A">
        <w:rPr>
          <w:rFonts w:ascii="Times New Roman" w:hAnsi="Times New Roman" w:cs="Times New Roman"/>
          <w:sz w:val="28"/>
          <w:szCs w:val="28"/>
        </w:rPr>
        <w:t xml:space="preserve">Черкаська область, 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Золотоніський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 xml:space="preserve"> район, село 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Кононівка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>, вул. Молодіжна, буд. 8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Pr="00B93B9A">
        <w:rPr>
          <w:rFonts w:ascii="Times New Roman" w:hAnsi="Times New Roman" w:cs="Times New Roman"/>
          <w:sz w:val="28"/>
          <w:szCs w:val="28"/>
        </w:rPr>
        <w:t>, Приватне підприємство «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Калинський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 xml:space="preserve"> ключ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Pr="00B93B9A">
        <w:rPr>
          <w:rFonts w:ascii="Times New Roman" w:hAnsi="Times New Roman" w:cs="Times New Roman"/>
          <w:sz w:val="28"/>
          <w:szCs w:val="28"/>
        </w:rPr>
        <w:t xml:space="preserve">Хмельницька обл., 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Камянець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 xml:space="preserve">-Подільський р-н., с. 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Калиня</w:t>
      </w:r>
      <w:proofErr w:type="spellEnd"/>
      <w:r w:rsidR="00B93B9A">
        <w:rPr>
          <w:rFonts w:ascii="Times New Roman" w:hAnsi="Times New Roman" w:cs="Times New Roman"/>
          <w:sz w:val="28"/>
          <w:szCs w:val="28"/>
        </w:rPr>
        <w:t>)</w:t>
      </w:r>
      <w:r w:rsidRPr="00B93B9A">
        <w:rPr>
          <w:rFonts w:ascii="Times New Roman" w:hAnsi="Times New Roman" w:cs="Times New Roman"/>
          <w:sz w:val="28"/>
          <w:szCs w:val="28"/>
        </w:rPr>
        <w:t>, ПрАТ «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Новоолександрівське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 xml:space="preserve">»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Pr="00B93B9A">
        <w:rPr>
          <w:rFonts w:ascii="Times New Roman" w:hAnsi="Times New Roman" w:cs="Times New Roman"/>
          <w:sz w:val="28"/>
          <w:szCs w:val="28"/>
        </w:rPr>
        <w:t xml:space="preserve">Київська обл., 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Згурівський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 xml:space="preserve"> р-н., с. Нова Олександрівка, вул. Українська, 14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Pr="00B93B9A">
        <w:rPr>
          <w:rFonts w:ascii="Times New Roman" w:hAnsi="Times New Roman" w:cs="Times New Roman"/>
          <w:sz w:val="28"/>
          <w:szCs w:val="28"/>
        </w:rPr>
        <w:t>, ПП НВФ "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Віктрейд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>",</w:t>
      </w:r>
      <w:r w:rsidR="00B93B9A">
        <w:rPr>
          <w:rFonts w:ascii="Times New Roman" w:hAnsi="Times New Roman" w:cs="Times New Roman"/>
          <w:sz w:val="28"/>
          <w:szCs w:val="28"/>
        </w:rPr>
        <w:t xml:space="preserve"> (</w:t>
      </w:r>
      <w:r w:rsidRPr="00B93B9A">
        <w:rPr>
          <w:rFonts w:ascii="Times New Roman" w:hAnsi="Times New Roman" w:cs="Times New Roman"/>
          <w:sz w:val="28"/>
          <w:szCs w:val="28"/>
        </w:rPr>
        <w:t xml:space="preserve">Київська 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обл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 xml:space="preserve">.,Білоцерківський р-н, смт. 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Рокитне,вул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>. Вокзальна 68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Pr="00B93B9A">
        <w:rPr>
          <w:rFonts w:ascii="Times New Roman" w:hAnsi="Times New Roman" w:cs="Times New Roman"/>
          <w:sz w:val="28"/>
          <w:szCs w:val="28"/>
        </w:rPr>
        <w:t>, ТОВ "IT-КОНСТРУКТОР",</w:t>
      </w:r>
      <w:r w:rsidR="00B93B9A">
        <w:rPr>
          <w:rFonts w:ascii="Times New Roman" w:hAnsi="Times New Roman" w:cs="Times New Roman"/>
          <w:sz w:val="28"/>
          <w:szCs w:val="28"/>
        </w:rPr>
        <w:t xml:space="preserve"> (</w:t>
      </w:r>
      <w:r w:rsidRPr="00B93B9A">
        <w:rPr>
          <w:rFonts w:ascii="Times New Roman" w:hAnsi="Times New Roman" w:cs="Times New Roman"/>
          <w:sz w:val="28"/>
          <w:szCs w:val="28"/>
        </w:rPr>
        <w:t>Україна, м. Київ, Подільський р-н, вул. Ярославська, буд. 32/33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Pr="00B93B9A">
        <w:rPr>
          <w:rFonts w:ascii="Times New Roman" w:hAnsi="Times New Roman" w:cs="Times New Roman"/>
          <w:sz w:val="28"/>
          <w:szCs w:val="28"/>
        </w:rPr>
        <w:t xml:space="preserve">, ПАНФИЛЬСЬКА ДОСЛІДНА СТАНЦІЯ ННЦ "ІЗ НААН"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Pr="00B93B9A">
        <w:rPr>
          <w:rFonts w:ascii="Times New Roman" w:hAnsi="Times New Roman" w:cs="Times New Roman"/>
          <w:sz w:val="28"/>
          <w:szCs w:val="28"/>
        </w:rPr>
        <w:t xml:space="preserve">Україна, Київська обл., Бориспільський р-н, село 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Панфили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93B9A">
        <w:rPr>
          <w:rFonts w:ascii="Times New Roman" w:hAnsi="Times New Roman" w:cs="Times New Roman"/>
          <w:sz w:val="28"/>
          <w:szCs w:val="28"/>
        </w:rPr>
        <w:t>вул.Центральна</w:t>
      </w:r>
      <w:proofErr w:type="spellEnd"/>
      <w:r w:rsidRPr="00B93B9A">
        <w:rPr>
          <w:rFonts w:ascii="Times New Roman" w:hAnsi="Times New Roman" w:cs="Times New Roman"/>
          <w:sz w:val="28"/>
          <w:szCs w:val="28"/>
        </w:rPr>
        <w:t xml:space="preserve"> 1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Pr="00B93B9A">
        <w:rPr>
          <w:rFonts w:ascii="Times New Roman" w:hAnsi="Times New Roman" w:cs="Times New Roman"/>
          <w:sz w:val="28"/>
          <w:szCs w:val="28"/>
        </w:rPr>
        <w:t xml:space="preserve">, 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ФОП Стригун А.М.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Черкаська область, Смілянський район, село Костянтинівка, провулок Першотравневий 6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>, , Комунальне некомерційне підприємство «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Гостомельський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 xml:space="preserve">  центр первинної медико-санітарної допомоги»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Гостомельської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 xml:space="preserve"> селищної ради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Київська обл.,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Бучанський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 xml:space="preserve"> р-н, с. Гостомель, вул. Свято-Покровська, 73 Д, прим. 164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ТОВ «АГРОРОСЬ ТРЕЙД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Черкаська обл., м. Корсунь-Шевченківський, вул. Костомарова, 57А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ТОВ «Ічнянське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Чернігівська обл., Прилуцький р-н., вул. Ковалівка, 49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ТОВ «ДОМЕНІК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м. Київ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ТОВ «Агробізнес-Груп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Київська обл., Білоцерківський район, с. Степок, вул. Шевченко, буд. 65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2 Ц, АТ КВ «ПриватБанк» Відділення «Четверте столичне», ТОВ РЕТЕК, Магазин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Лакост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м. Київ, вул. Богдана Хмельницького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Київський авіаційний фаховий коледж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м. Київ, пр-т Берестейський (Перемоги) 100/1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Акціонерне товариство «Оператор ринку»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м. Київ, вул. Петлюри Симона, будинок 27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ТОВ "ОФІС ІМПЕРІЯ"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м. Київ, Шевченківський р-н, вул. Леонтовича, буд.7, н.п.5-1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>, ТОВ «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ЕпіцентрК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 xml:space="preserve">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 м. Київ, вул.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Берковецька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 xml:space="preserve"> 6к.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ТОВ «Козацьке»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Чернігівська обл.,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Бобровицький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 xml:space="preserve"> р-н., с. Козацьке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Фермерське господарство «ТРИВОЛЕНКО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Черкаська обл., Уманський р-н., село Червоний Кут, вул. Шевченка 158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Товариство з обмеженою відповідальністю «УКРВАГОН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м. Київ, вул. Будіндустрії,6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ТОВ «Світанок»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Чернігівська обл.,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Бобровицький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 xml:space="preserve"> р-н., м. Бобровиця, вул.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Мольченка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>, 75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>, ТОВ «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Біотех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 xml:space="preserve"> ЛТД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>Київська обл., Бориспільський р-н., с. Городище, вул. Гайова 1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ФГ «РУБІН-2020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Полтавська обл., Лубенський р-н, село </w:t>
      </w:r>
      <w:proofErr w:type="spellStart"/>
      <w:r w:rsidR="008448FB" w:rsidRPr="00B93B9A">
        <w:rPr>
          <w:rFonts w:ascii="Times New Roman" w:hAnsi="Times New Roman" w:cs="Times New Roman"/>
          <w:sz w:val="28"/>
          <w:szCs w:val="28"/>
        </w:rPr>
        <w:t>Верхоярівка</w:t>
      </w:r>
      <w:proofErr w:type="spellEnd"/>
      <w:r w:rsidR="008448FB" w:rsidRPr="00B93B9A">
        <w:rPr>
          <w:rFonts w:ascii="Times New Roman" w:hAnsi="Times New Roman" w:cs="Times New Roman"/>
          <w:sz w:val="28"/>
          <w:szCs w:val="28"/>
        </w:rPr>
        <w:t>, вул. Прилуцька, буд. 27</w:t>
      </w:r>
      <w:r w:rsidR="00B93B9A">
        <w:rPr>
          <w:rFonts w:ascii="Times New Roman" w:hAnsi="Times New Roman" w:cs="Times New Roman"/>
          <w:sz w:val="28"/>
          <w:szCs w:val="28"/>
        </w:rPr>
        <w:t>)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, </w:t>
      </w:r>
      <w:r w:rsidR="008448FB" w:rsidRPr="00B93B9A">
        <w:rPr>
          <w:rFonts w:ascii="Times New Roman" w:hAnsi="Times New Roman" w:cs="Times New Roman"/>
          <w:sz w:val="28"/>
          <w:szCs w:val="28"/>
        </w:rPr>
        <w:lastRenderedPageBreak/>
        <w:t xml:space="preserve">Фермерське господарство «ТРИВОЛЕНКО», </w:t>
      </w:r>
      <w:r w:rsidR="00B93B9A">
        <w:rPr>
          <w:rFonts w:ascii="Times New Roman" w:hAnsi="Times New Roman" w:cs="Times New Roman"/>
          <w:sz w:val="28"/>
          <w:szCs w:val="28"/>
        </w:rPr>
        <w:t>(</w:t>
      </w:r>
      <w:r w:rsidR="008448FB" w:rsidRPr="00B93B9A">
        <w:rPr>
          <w:rFonts w:ascii="Times New Roman" w:hAnsi="Times New Roman" w:cs="Times New Roman"/>
          <w:sz w:val="28"/>
          <w:szCs w:val="28"/>
        </w:rPr>
        <w:t xml:space="preserve">Черкаська обл., Уманський р-н., село </w:t>
      </w:r>
      <w:r w:rsidR="00B93B9A">
        <w:rPr>
          <w:rFonts w:ascii="Times New Roman" w:hAnsi="Times New Roman" w:cs="Times New Roman"/>
          <w:sz w:val="28"/>
          <w:szCs w:val="28"/>
        </w:rPr>
        <w:t>Червоний Кут, вул. Шевченка 158).</w:t>
      </w:r>
    </w:p>
    <w:p w:rsidR="005239C2" w:rsidRPr="00B93B9A" w:rsidRDefault="005239C2" w:rsidP="00B93B9A">
      <w:pPr>
        <w:jc w:val="both"/>
        <w:rPr>
          <w:rFonts w:ascii="Times New Roman" w:hAnsi="Times New Roman" w:cs="Times New Roman"/>
          <w:sz w:val="28"/>
          <w:szCs w:val="28"/>
        </w:rPr>
      </w:pPr>
      <w:r w:rsidRPr="005239C2">
        <w:rPr>
          <w:rFonts w:ascii="Times New Roman" w:hAnsi="Times New Roman" w:cs="Times New Roman"/>
          <w:sz w:val="28"/>
          <w:szCs w:val="28"/>
        </w:rPr>
        <w:t>Договори із базами практики підписані представниками університету та керівниками установ та закладів осві</w:t>
      </w:r>
      <w:bookmarkStart w:id="0" w:name="_GoBack"/>
      <w:bookmarkEnd w:id="0"/>
      <w:r w:rsidRPr="005239C2">
        <w:rPr>
          <w:rFonts w:ascii="Times New Roman" w:hAnsi="Times New Roman" w:cs="Times New Roman"/>
          <w:sz w:val="28"/>
          <w:szCs w:val="28"/>
        </w:rPr>
        <w:t>ти.</w:t>
      </w:r>
    </w:p>
    <w:sectPr w:rsidR="005239C2" w:rsidRPr="00B93B9A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jU3NDYwtjAztDRU0lEKTi0uzszPAykwrAUAhETPDCwAAAA="/>
  </w:docVars>
  <w:rsids>
    <w:rsidRoot w:val="00E96EAF"/>
    <w:rsid w:val="005239C2"/>
    <w:rsid w:val="008448FB"/>
    <w:rsid w:val="00B93B9A"/>
    <w:rsid w:val="00E96EAF"/>
    <w:rsid w:val="00F02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FE9A16"/>
  <w15:chartTrackingRefBased/>
  <w15:docId w15:val="{C53AD714-B33B-46F5-B425-4EE41BD6F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034</Words>
  <Characters>1160</Characters>
  <Application>Microsoft Office Word</Application>
  <DocSecurity>0</DocSecurity>
  <Lines>9</Lines>
  <Paragraphs>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6-12T06:10:00Z</dcterms:created>
  <dcterms:modified xsi:type="dcterms:W3CDTF">2023-06-12T06:42:00Z</dcterms:modified>
</cp:coreProperties>
</file>